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124D3" w14:textId="1E962811" w:rsidR="009252AD" w:rsidRDefault="00404DF2">
      <w:pPr>
        <w:pStyle w:val="Title"/>
      </w:pPr>
      <w:r>
        <w:t xml:space="preserve">Feedback for Project Number </w:t>
      </w:r>
      <w:r w:rsidR="00A446C4">
        <w:t>27</w:t>
      </w:r>
    </w:p>
    <w:p w14:paraId="6D8E659A" w14:textId="77777777" w:rsidR="009252AD" w:rsidRDefault="00404DF2">
      <w:pPr>
        <w:pStyle w:val="Heading2"/>
      </w:pPr>
      <w:bookmarkStart w:id="0" w:name="instructions"/>
      <w:bookmarkEnd w:id="0"/>
      <w:r>
        <w:t>Instructions</w:t>
      </w:r>
    </w:p>
    <w:p w14:paraId="0ADCB292" w14:textId="77777777" w:rsidR="009252AD" w:rsidRDefault="00404DF2">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FBB34A0" w14:textId="77777777" w:rsidR="009252AD" w:rsidRDefault="00404DF2">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5BDEB0B2" w14:textId="77777777" w:rsidR="009252AD" w:rsidRDefault="00404DF2">
      <w:pPr>
        <w:pStyle w:val="Heading2"/>
      </w:pPr>
      <w:bookmarkStart w:id="1" w:name="feedback-below"/>
      <w:bookmarkEnd w:id="1"/>
      <w:r>
        <w:t>Feedback Below</w:t>
      </w:r>
    </w:p>
    <w:p w14:paraId="6BE712C9" w14:textId="333AD749" w:rsidR="00A446C4" w:rsidRDefault="00404DF2" w:rsidP="00546D66">
      <w:pPr>
        <w:pStyle w:val="FirstParagraph"/>
        <w:rPr>
          <w:b/>
        </w:rPr>
      </w:pPr>
      <w:r>
        <w:rPr>
          <w:b/>
        </w:rPr>
        <w:t>What did you first notice about this project?</w:t>
      </w:r>
    </w:p>
    <w:p w14:paraId="7361CECD" w14:textId="321D694F" w:rsidR="00546D66" w:rsidRPr="00546D66" w:rsidRDefault="00546D66" w:rsidP="00546D66">
      <w:pPr>
        <w:pStyle w:val="BodyText"/>
        <w:numPr>
          <w:ilvl w:val="0"/>
          <w:numId w:val="3"/>
        </w:numPr>
      </w:pPr>
      <w:r>
        <w:t>It is simple, and visualization isn’t a graph.</w:t>
      </w:r>
    </w:p>
    <w:p w14:paraId="311F396A" w14:textId="69E09022" w:rsidR="009252AD" w:rsidRDefault="00404DF2">
      <w:pPr>
        <w:pStyle w:val="BodyText"/>
        <w:rPr>
          <w:b/>
        </w:rPr>
      </w:pPr>
      <w:r>
        <w:rPr>
          <w:b/>
        </w:rPr>
        <w:t>W</w:t>
      </w:r>
      <w:r>
        <w:rPr>
          <w:b/>
        </w:rPr>
        <w:t>hat was this project’s main story?</w:t>
      </w:r>
    </w:p>
    <w:p w14:paraId="670652D3" w14:textId="7C73F885" w:rsidR="00546D66" w:rsidRDefault="00546D66" w:rsidP="00546D66">
      <w:pPr>
        <w:pStyle w:val="BodyText"/>
        <w:numPr>
          <w:ilvl w:val="0"/>
          <w:numId w:val="3"/>
        </w:numPr>
      </w:pPr>
      <w:r>
        <w:t>The main story is word frequency, wording repeating itself.</w:t>
      </w:r>
    </w:p>
    <w:p w14:paraId="15EA67C2" w14:textId="08120D7E" w:rsidR="009252AD" w:rsidRDefault="00404DF2">
      <w:pPr>
        <w:pStyle w:val="BodyText"/>
        <w:rPr>
          <w:b/>
        </w:rPr>
      </w:pPr>
      <w:r>
        <w:rPr>
          <w:b/>
        </w:rPr>
        <w:t>What were some areas of improvement?</w:t>
      </w:r>
    </w:p>
    <w:p w14:paraId="379C41F6" w14:textId="178500F1" w:rsidR="00546D66" w:rsidRDefault="00546D66" w:rsidP="00546D66">
      <w:pPr>
        <w:pStyle w:val="BodyText"/>
        <w:numPr>
          <w:ilvl w:val="0"/>
          <w:numId w:val="3"/>
        </w:numPr>
      </w:pPr>
      <w:r>
        <w:t>I think the data should have been bigger and larger.</w:t>
      </w:r>
    </w:p>
    <w:p w14:paraId="5C9B458E" w14:textId="6481EEEC" w:rsidR="009252AD" w:rsidRDefault="00404DF2">
      <w:pPr>
        <w:pStyle w:val="BodyText"/>
        <w:rPr>
          <w:b/>
        </w:rPr>
      </w:pPr>
      <w:r>
        <w:rPr>
          <w:b/>
        </w:rPr>
        <w:t>What elements would you add to this project?</w:t>
      </w:r>
    </w:p>
    <w:p w14:paraId="67B7B79D" w14:textId="3BA6DEC0" w:rsidR="00546D66" w:rsidRDefault="00546D66" w:rsidP="00546D66">
      <w:pPr>
        <w:pStyle w:val="BodyText"/>
        <w:numPr>
          <w:ilvl w:val="0"/>
          <w:numId w:val="3"/>
        </w:numPr>
      </w:pPr>
      <w:r>
        <w:t xml:space="preserve">There </w:t>
      </w:r>
      <w:r w:rsidR="00562D9B">
        <w:t>should be other graphs, to better clarify the visualization.</w:t>
      </w:r>
    </w:p>
    <w:p w14:paraId="4BC84EBF" w14:textId="40637B95" w:rsidR="009252AD" w:rsidRDefault="00404DF2">
      <w:pPr>
        <w:pStyle w:val="BodyText"/>
        <w:rPr>
          <w:b/>
        </w:rPr>
      </w:pPr>
      <w:r>
        <w:rPr>
          <w:b/>
        </w:rPr>
        <w:t>What were some successful elements of this project?</w:t>
      </w:r>
    </w:p>
    <w:p w14:paraId="4388E18A" w14:textId="02B6D8C6" w:rsidR="00562D9B" w:rsidRDefault="00562D9B" w:rsidP="00562D9B">
      <w:pPr>
        <w:pStyle w:val="BodyText"/>
        <w:numPr>
          <w:ilvl w:val="0"/>
          <w:numId w:val="3"/>
        </w:numPr>
      </w:pPr>
      <w:r>
        <w:t>Ability to detect word frequencies, within their genre.</w:t>
      </w:r>
    </w:p>
    <w:p w14:paraId="5E81E062" w14:textId="0BBC35C9" w:rsidR="009252AD" w:rsidRDefault="00404DF2">
      <w:pPr>
        <w:pStyle w:val="BodyText"/>
        <w:rPr>
          <w:b/>
        </w:rPr>
      </w:pPr>
      <w:r>
        <w:rPr>
          <w:b/>
        </w:rPr>
        <w:t>Any oth</w:t>
      </w:r>
      <w:r>
        <w:rPr>
          <w:b/>
        </w:rPr>
        <w:t>er thoughts you would like to convey to your peer?</w:t>
      </w:r>
    </w:p>
    <w:p w14:paraId="4E6815D1" w14:textId="20AE9A82" w:rsidR="00562D9B" w:rsidRDefault="00562D9B" w:rsidP="00562D9B">
      <w:pPr>
        <w:pStyle w:val="BodyText"/>
        <w:numPr>
          <w:ilvl w:val="0"/>
          <w:numId w:val="3"/>
        </w:numPr>
      </w:pPr>
      <w:r>
        <w:t>There should be more visualization to improve the delivery of the interaction</w:t>
      </w:r>
      <w:r w:rsidR="00713614">
        <w:t xml:space="preserve"> of the data.</w:t>
      </w:r>
    </w:p>
    <w:sectPr w:rsidR="00562D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95A37" w14:textId="77777777" w:rsidR="00404DF2" w:rsidRDefault="00404DF2">
      <w:pPr>
        <w:spacing w:after="0"/>
      </w:pPr>
      <w:r>
        <w:separator/>
      </w:r>
    </w:p>
  </w:endnote>
  <w:endnote w:type="continuationSeparator" w:id="0">
    <w:p w14:paraId="2594268F" w14:textId="77777777" w:rsidR="00404DF2" w:rsidRDefault="00404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696E8" w14:textId="77777777" w:rsidR="00404DF2" w:rsidRDefault="00404DF2">
      <w:r>
        <w:separator/>
      </w:r>
    </w:p>
  </w:footnote>
  <w:footnote w:type="continuationSeparator" w:id="0">
    <w:p w14:paraId="4574D3BB" w14:textId="77777777" w:rsidR="00404DF2" w:rsidRDefault="00404D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F990A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1B217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F7D0DA8"/>
    <w:multiLevelType w:val="hybridMultilevel"/>
    <w:tmpl w:val="ADAAD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9389347">
    <w:abstractNumId w:val="1"/>
  </w:num>
  <w:num w:numId="2" w16cid:durableId="533081470">
    <w:abstractNumId w:val="0"/>
  </w:num>
  <w:num w:numId="3" w16cid:durableId="1646315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4DF2"/>
    <w:rsid w:val="004E29B3"/>
    <w:rsid w:val="00546D66"/>
    <w:rsid w:val="00562D9B"/>
    <w:rsid w:val="00590D07"/>
    <w:rsid w:val="00713614"/>
    <w:rsid w:val="00784D58"/>
    <w:rsid w:val="008D6863"/>
    <w:rsid w:val="009252AD"/>
    <w:rsid w:val="00A446C4"/>
    <w:rsid w:val="00AC01C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2327263"/>
  <w15:docId w15:val="{12459B2F-CFE0-A44C-9340-A7DA4204E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darkoh</dc:creator>
  <cp:lastModifiedBy>michael darkoh</cp:lastModifiedBy>
  <cp:revision>2</cp:revision>
  <dcterms:created xsi:type="dcterms:W3CDTF">2022-05-06T18:09:00Z</dcterms:created>
  <dcterms:modified xsi:type="dcterms:W3CDTF">2022-05-06T18:09:00Z</dcterms:modified>
</cp:coreProperties>
</file>